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68840F85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 xml:space="preserve">5104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A3FD945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2F187972" w:rsidR="00A62B0F" w:rsidRPr="003037EC" w:rsidRDefault="00597A4F" w:rsidP="00597A4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E834F37" w14:textId="06C983CE" w:rsidR="00F53EC8" w:rsidRPr="003037EC" w:rsidRDefault="00F53EC8" w:rsidP="00F53EC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76813BF0" w14:textId="5C283257" w:rsidR="00F53EC8" w:rsidRDefault="00F53EC8" w:rsidP="00F53EC8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>
        <w:rPr>
          <w:rFonts w:ascii="Century Gothic" w:hAnsi="Century Gothic"/>
          <w:b/>
          <w:bCs/>
          <w:szCs w:val="20"/>
        </w:rPr>
        <w:t>company system and maintaining client website</w:t>
      </w:r>
    </w:p>
    <w:p w14:paraId="5D64BB20" w14:textId="55BE56D2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lastRenderedPageBreak/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</w:t>
      </w:r>
      <w:proofErr w:type="spellStart"/>
      <w:r>
        <w:rPr>
          <w:rFonts w:ascii="Century Gothic" w:hAnsi="Century Gothic"/>
          <w:sz w:val="20"/>
          <w:szCs w:val="20"/>
        </w:rPr>
        <w:t>Brizy</w:t>
      </w:r>
      <w:proofErr w:type="spellEnd"/>
      <w:r>
        <w:rPr>
          <w:rFonts w:ascii="Century Gothic" w:hAnsi="Century Gothic"/>
          <w:sz w:val="20"/>
          <w:szCs w:val="20"/>
        </w:rPr>
        <w:t xml:space="preserve">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>
        <w:rPr>
          <w:rFonts w:ascii="Century Gothic" w:hAnsi="Century Gothic"/>
          <w:sz w:val="20"/>
          <w:szCs w:val="20"/>
        </w:rPr>
        <w:t xml:space="preserve"> and mor</w:t>
      </w:r>
      <w:r w:rsidR="006B4A56">
        <w:rPr>
          <w:rFonts w:ascii="Century Gothic" w:hAnsi="Century Gothic"/>
          <w:sz w:val="20"/>
          <w:szCs w:val="20"/>
        </w:rPr>
        <w:t>e</w:t>
      </w:r>
      <w:r w:rsidRPr="003037EC">
        <w:rPr>
          <w:rFonts w:ascii="Century Gothic" w:hAnsi="Century Gothic"/>
          <w:sz w:val="20"/>
          <w:szCs w:val="20"/>
        </w:rPr>
        <w:t>)</w:t>
      </w:r>
    </w:p>
    <w:p w14:paraId="7C6BA8C4" w14:textId="10881353" w:rsidR="00F53EC8" w:rsidRPr="00096A76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  <w:sz w:val="20"/>
          <w:szCs w:val="20"/>
        </w:rPr>
        <w:t>Design</w:t>
      </w:r>
      <w:r w:rsidRPr="003037EC">
        <w:rPr>
          <w:rFonts w:ascii="Century Gothic" w:hAnsi="Century Gothic"/>
          <w:sz w:val="20"/>
          <w:szCs w:val="20"/>
        </w:rPr>
        <w:t xml:space="preserve"> (Adobe Photoshop</w:t>
      </w:r>
      <w:r>
        <w:rPr>
          <w:rFonts w:ascii="Century Gothic" w:hAnsi="Century Gothic"/>
          <w:sz w:val="20"/>
          <w:szCs w:val="20"/>
        </w:rPr>
        <w:t xml:space="preserve"> and </w:t>
      </w:r>
      <w:r w:rsidRPr="003037EC">
        <w:rPr>
          <w:rFonts w:ascii="Century Gothic" w:hAnsi="Century Gothic"/>
          <w:sz w:val="20"/>
          <w:szCs w:val="20"/>
        </w:rPr>
        <w:t>Adobe Illustrator)</w:t>
      </w:r>
    </w:p>
    <w:p w14:paraId="4F5A0D53" w14:textId="3D86DFAE" w:rsidR="00096A76" w:rsidRPr="00096A76" w:rsidRDefault="00096A76" w:rsidP="00096A76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</w:rPr>
      </w:pPr>
      <w:r w:rsidRPr="00096A76">
        <w:rPr>
          <w:rFonts w:ascii="Century Gothic" w:hAnsi="Century Gothic"/>
          <w:sz w:val="20"/>
        </w:rPr>
        <w:t>Lara</w:t>
      </w:r>
      <w:r>
        <w:rPr>
          <w:rFonts w:ascii="Century Gothic" w:hAnsi="Century Gothic"/>
          <w:sz w:val="20"/>
        </w:rPr>
        <w:t xml:space="preserve">vel, View.js, </w:t>
      </w:r>
      <w:proofErr w:type="spellStart"/>
      <w:r>
        <w:rPr>
          <w:rFonts w:ascii="Century Gothic" w:hAnsi="Century Gothic"/>
          <w:sz w:val="20"/>
        </w:rPr>
        <w:t>Github</w:t>
      </w:r>
      <w:proofErr w:type="spellEnd"/>
      <w:r>
        <w:rPr>
          <w:rFonts w:ascii="Century Gothic" w:hAnsi="Century Gothic"/>
          <w:sz w:val="20"/>
        </w:rPr>
        <w:t>,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1025CB53" w14:textId="6A4744AB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orkforce</w:t>
      </w:r>
    </w:p>
    <w:p w14:paraId="14F5EC5F" w14:textId="1996312C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 (client)</w:t>
      </w:r>
    </w:p>
    <w:p w14:paraId="3A014299" w14:textId="77777777" w:rsidR="00F53EC8" w:rsidRPr="003037EC" w:rsidRDefault="00F53EC8" w:rsidP="00F53EC8">
      <w:pPr>
        <w:rPr>
          <w:rFonts w:ascii="Century Gothic" w:hAnsi="Century Gothic"/>
          <w:szCs w:val="20"/>
        </w:rPr>
      </w:pPr>
    </w:p>
    <w:p w14:paraId="3025A04C" w14:textId="77777777" w:rsidR="00F53EC8" w:rsidRDefault="00F53EC8" w:rsidP="00A62B0F">
      <w:pPr>
        <w:pStyle w:val="Year"/>
        <w:rPr>
          <w:sz w:val="18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4DF30CB8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138B50D9" w14:textId="0611CBD4" w:rsidR="00A62B0F" w:rsidRPr="00FA5B25" w:rsidRDefault="00A62B0F" w:rsidP="00A62B0F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  <w:r w:rsidR="00FA5B25">
        <w:rPr>
          <w:rFonts w:ascii="Century Gothic" w:hAnsi="Century Gothic"/>
          <w:b/>
          <w:bCs/>
          <w:szCs w:val="20"/>
        </w:rPr>
        <w:t>s</w:t>
      </w:r>
      <w:bookmarkStart w:id="0" w:name="_GoBack"/>
      <w:bookmarkEnd w:id="0"/>
    </w:p>
    <w:p w14:paraId="62A95831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ACF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 w:rsidRPr="003037EC">
        <w:rPr>
          <w:rFonts w:ascii="Century Gothic" w:hAnsi="Century Gothic"/>
          <w:sz w:val="20"/>
          <w:szCs w:val="20"/>
        </w:rPr>
        <w:t>, and Ninja Form)</w:t>
      </w:r>
    </w:p>
    <w:p w14:paraId="71CFD927" w14:textId="21886816" w:rsidR="00096A76" w:rsidRPr="00096A76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3037EC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lastRenderedPageBreak/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897AA6" w14:textId="77777777" w:rsidR="00F54631" w:rsidRDefault="00F54631" w:rsidP="000B6987">
      <w:pPr>
        <w:spacing w:after="0" w:line="240" w:lineRule="auto"/>
      </w:pPr>
      <w:r>
        <w:separator/>
      </w:r>
    </w:p>
  </w:endnote>
  <w:endnote w:type="continuationSeparator" w:id="0">
    <w:p w14:paraId="67E66540" w14:textId="77777777" w:rsidR="00F54631" w:rsidRDefault="00F54631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71871" w14:textId="77777777" w:rsidR="00F54631" w:rsidRDefault="00F54631" w:rsidP="000B6987">
      <w:pPr>
        <w:spacing w:after="0" w:line="240" w:lineRule="auto"/>
      </w:pPr>
      <w:r>
        <w:separator/>
      </w:r>
    </w:p>
  </w:footnote>
  <w:footnote w:type="continuationSeparator" w:id="0">
    <w:p w14:paraId="140A2762" w14:textId="77777777" w:rsidR="00F54631" w:rsidRDefault="00F54631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6A76"/>
    <w:rsid w:val="000B6987"/>
    <w:rsid w:val="002240C7"/>
    <w:rsid w:val="003037EC"/>
    <w:rsid w:val="0032061A"/>
    <w:rsid w:val="00435CF6"/>
    <w:rsid w:val="005675DF"/>
    <w:rsid w:val="00597A4F"/>
    <w:rsid w:val="006428EB"/>
    <w:rsid w:val="006A08EE"/>
    <w:rsid w:val="006B4A56"/>
    <w:rsid w:val="006F0272"/>
    <w:rsid w:val="007635D2"/>
    <w:rsid w:val="007940CD"/>
    <w:rsid w:val="007F0AF8"/>
    <w:rsid w:val="00842D4D"/>
    <w:rsid w:val="00954519"/>
    <w:rsid w:val="00A44BDA"/>
    <w:rsid w:val="00A62B0F"/>
    <w:rsid w:val="00A9589B"/>
    <w:rsid w:val="00B626D1"/>
    <w:rsid w:val="00B634CC"/>
    <w:rsid w:val="00B7418A"/>
    <w:rsid w:val="00BE49FD"/>
    <w:rsid w:val="00BF63D5"/>
    <w:rsid w:val="00D040C1"/>
    <w:rsid w:val="00D62A75"/>
    <w:rsid w:val="00D76646"/>
    <w:rsid w:val="00DA6959"/>
    <w:rsid w:val="00DB1359"/>
    <w:rsid w:val="00E46265"/>
    <w:rsid w:val="00F2632D"/>
    <w:rsid w:val="00F53EC8"/>
    <w:rsid w:val="00F54631"/>
    <w:rsid w:val="00F9642F"/>
    <w:rsid w:val="00FA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40</cp:revision>
  <cp:lastPrinted>2021-05-28T08:07:00Z</cp:lastPrinted>
  <dcterms:created xsi:type="dcterms:W3CDTF">2021-03-28T16:09:00Z</dcterms:created>
  <dcterms:modified xsi:type="dcterms:W3CDTF">2021-05-28T08:21:00Z</dcterms:modified>
</cp:coreProperties>
</file>